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9A6124" w14:textId="77777777" w:rsidR="00FD2255" w:rsidRDefault="00FD2255" w:rsidP="00FD2255">
      <w:r w:rsidRPr="00FD2255">
        <w:rPr>
          <w:rFonts w:hint="eastAsia"/>
          <w:b/>
          <w:bCs/>
          <w:sz w:val="24"/>
          <w:szCs w:val="28"/>
        </w:rPr>
        <w:t>本周完成的工作：</w:t>
      </w:r>
    </w:p>
    <w:p w14:paraId="0172F93B" w14:textId="444AD961" w:rsidR="00FD2255" w:rsidRPr="005111E3" w:rsidRDefault="005A7E29" w:rsidP="00FD225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 w:rsidRPr="005111E3">
        <w:rPr>
          <w:rFonts w:hint="eastAsia"/>
          <w:sz w:val="24"/>
          <w:szCs w:val="28"/>
        </w:rPr>
        <w:t>图片播放；</w:t>
      </w:r>
    </w:p>
    <w:p w14:paraId="7FF9CF93" w14:textId="0682475E" w:rsidR="00FD2255" w:rsidRPr="005111E3" w:rsidRDefault="00FD2255" w:rsidP="00FD225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 w:rsidRPr="005111E3">
        <w:rPr>
          <w:sz w:val="24"/>
          <w:szCs w:val="28"/>
        </w:rPr>
        <w:t>数据库设计并部署到服务器</w:t>
      </w:r>
      <w:r w:rsidR="005A7E29" w:rsidRPr="005111E3">
        <w:rPr>
          <w:rFonts w:hint="eastAsia"/>
          <w:sz w:val="24"/>
          <w:szCs w:val="28"/>
        </w:rPr>
        <w:t>；</w:t>
      </w:r>
    </w:p>
    <w:p w14:paraId="538392F9" w14:textId="7BD3DD5A" w:rsidR="00FD2255" w:rsidRPr="005111E3" w:rsidRDefault="00FD2255" w:rsidP="00FD225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 w:rsidRPr="005111E3">
        <w:rPr>
          <w:sz w:val="24"/>
          <w:szCs w:val="28"/>
        </w:rPr>
        <w:t>折线图</w:t>
      </w:r>
      <w:proofErr w:type="spellStart"/>
      <w:r w:rsidRPr="005111E3">
        <w:rPr>
          <w:sz w:val="24"/>
          <w:szCs w:val="28"/>
        </w:rPr>
        <w:t>echarts</w:t>
      </w:r>
      <w:proofErr w:type="spellEnd"/>
      <w:r w:rsidRPr="005111E3">
        <w:rPr>
          <w:sz w:val="24"/>
          <w:szCs w:val="28"/>
        </w:rPr>
        <w:t>设计</w:t>
      </w:r>
      <w:r w:rsidR="005A7E29" w:rsidRPr="005111E3">
        <w:rPr>
          <w:rFonts w:hint="eastAsia"/>
          <w:sz w:val="24"/>
          <w:szCs w:val="28"/>
        </w:rPr>
        <w:t>；</w:t>
      </w:r>
    </w:p>
    <w:p w14:paraId="452F608F" w14:textId="136C734A" w:rsidR="006F1311" w:rsidRPr="005111E3" w:rsidRDefault="006F1311" w:rsidP="00FD2255">
      <w:pPr>
        <w:pStyle w:val="a5"/>
        <w:numPr>
          <w:ilvl w:val="0"/>
          <w:numId w:val="19"/>
        </w:numPr>
        <w:ind w:firstLineChars="0"/>
        <w:rPr>
          <w:sz w:val="24"/>
          <w:szCs w:val="28"/>
        </w:rPr>
      </w:pPr>
      <w:r w:rsidRPr="005111E3">
        <w:rPr>
          <w:rFonts w:hint="eastAsia"/>
          <w:sz w:val="24"/>
          <w:szCs w:val="28"/>
        </w:rPr>
        <w:t>下载文件的脚本。</w:t>
      </w:r>
    </w:p>
    <w:p w14:paraId="1C51BF5C" w14:textId="77777777" w:rsidR="006F1311" w:rsidRDefault="00FD2255" w:rsidP="00FD2255">
      <w:r w:rsidRPr="006F1311">
        <w:rPr>
          <w:rFonts w:hint="eastAsia"/>
          <w:b/>
          <w:bCs/>
          <w:sz w:val="24"/>
          <w:szCs w:val="28"/>
        </w:rPr>
        <w:t>问题：</w:t>
      </w:r>
    </w:p>
    <w:p w14:paraId="79AA3D82" w14:textId="7CC04AD8" w:rsidR="00FD2255" w:rsidRPr="005111E3" w:rsidRDefault="00FD2255" w:rsidP="00D421B6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proofErr w:type="spellStart"/>
      <w:r w:rsidRPr="005111E3">
        <w:rPr>
          <w:sz w:val="24"/>
          <w:szCs w:val="28"/>
        </w:rPr>
        <w:t>echarts</w:t>
      </w:r>
      <w:proofErr w:type="spellEnd"/>
      <w:r w:rsidRPr="005111E3">
        <w:rPr>
          <w:sz w:val="24"/>
          <w:szCs w:val="28"/>
        </w:rPr>
        <w:t>折线图仍存在问题，无法按照预期实现动态滑动和缩放，需进一步调整</w:t>
      </w:r>
      <w:r w:rsidR="00D421B6" w:rsidRPr="005111E3">
        <w:rPr>
          <w:rFonts w:hint="eastAsia"/>
          <w:sz w:val="24"/>
          <w:szCs w:val="28"/>
        </w:rPr>
        <w:t>；</w:t>
      </w:r>
    </w:p>
    <w:p w14:paraId="37BDF47B" w14:textId="5C08E43C" w:rsidR="006654CD" w:rsidRPr="005111E3" w:rsidRDefault="006654CD" w:rsidP="00D421B6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r w:rsidRPr="005111E3">
        <w:rPr>
          <w:rFonts w:hint="eastAsia"/>
          <w:sz w:val="24"/>
          <w:szCs w:val="28"/>
        </w:rPr>
        <w:t>数据</w:t>
      </w:r>
      <w:r w:rsidR="00CA57C3" w:rsidRPr="005111E3">
        <w:rPr>
          <w:rFonts w:hint="eastAsia"/>
          <w:sz w:val="24"/>
          <w:szCs w:val="28"/>
        </w:rPr>
        <w:t>获取频率</w:t>
      </w:r>
      <w:r w:rsidR="00D00468" w:rsidRPr="005111E3">
        <w:rPr>
          <w:rFonts w:hint="eastAsia"/>
          <w:sz w:val="24"/>
          <w:szCs w:val="28"/>
        </w:rPr>
        <w:t>？</w:t>
      </w:r>
      <w:r w:rsidR="006439B6">
        <w:rPr>
          <w:rFonts w:hint="eastAsia"/>
          <w:sz w:val="24"/>
          <w:szCs w:val="28"/>
        </w:rPr>
        <w:t>十分钟一次。</w:t>
      </w:r>
      <w:r w:rsidR="00D00468" w:rsidRPr="005111E3">
        <w:rPr>
          <w:rFonts w:hint="eastAsia"/>
          <w:sz w:val="24"/>
          <w:szCs w:val="28"/>
        </w:rPr>
        <w:t>保存</w:t>
      </w:r>
      <w:r w:rsidR="006439B6">
        <w:rPr>
          <w:rFonts w:hint="eastAsia"/>
          <w:sz w:val="24"/>
          <w:szCs w:val="28"/>
        </w:rPr>
        <w:t>多久的数据</w:t>
      </w:r>
      <w:r w:rsidR="00D00468" w:rsidRPr="005111E3">
        <w:rPr>
          <w:rFonts w:hint="eastAsia"/>
          <w:sz w:val="24"/>
          <w:szCs w:val="28"/>
        </w:rPr>
        <w:t>？</w:t>
      </w:r>
      <w:r w:rsidR="00862F89">
        <w:rPr>
          <w:rFonts w:hint="eastAsia"/>
          <w:sz w:val="24"/>
          <w:szCs w:val="28"/>
        </w:rPr>
        <w:t>一</w:t>
      </w:r>
      <w:r w:rsidR="00157ACD">
        <w:rPr>
          <w:rFonts w:hint="eastAsia"/>
          <w:sz w:val="24"/>
          <w:szCs w:val="28"/>
        </w:rPr>
        <w:t>周</w:t>
      </w:r>
      <w:r w:rsidR="006439B6">
        <w:rPr>
          <w:rFonts w:hint="eastAsia"/>
          <w:sz w:val="24"/>
          <w:szCs w:val="28"/>
        </w:rPr>
        <w:t>（暂定）。</w:t>
      </w:r>
    </w:p>
    <w:p w14:paraId="7AE299C5" w14:textId="59A75243" w:rsidR="00D421B6" w:rsidRPr="005111E3" w:rsidRDefault="00AD29D6" w:rsidP="00D421B6">
      <w:pPr>
        <w:pStyle w:val="a5"/>
        <w:numPr>
          <w:ilvl w:val="0"/>
          <w:numId w:val="21"/>
        </w:numPr>
        <w:ind w:firstLineChars="0"/>
        <w:rPr>
          <w:sz w:val="24"/>
          <w:szCs w:val="28"/>
        </w:rPr>
      </w:pPr>
      <w:r w:rsidRPr="005111E3">
        <w:rPr>
          <w:rFonts w:hint="eastAsia"/>
          <w:sz w:val="24"/>
          <w:szCs w:val="28"/>
        </w:rPr>
        <w:t>报警的用户邮箱如何获取</w:t>
      </w:r>
      <w:r w:rsidR="00F517B4" w:rsidRPr="005111E3">
        <w:rPr>
          <w:rFonts w:hint="eastAsia"/>
          <w:sz w:val="24"/>
          <w:szCs w:val="28"/>
        </w:rPr>
        <w:t>？</w:t>
      </w:r>
      <w:r w:rsidR="00C925E0">
        <w:rPr>
          <w:rFonts w:hint="eastAsia"/>
          <w:sz w:val="24"/>
          <w:szCs w:val="28"/>
        </w:rPr>
        <w:t>自己做用户系统。</w:t>
      </w:r>
    </w:p>
    <w:p w14:paraId="344AD1B2" w14:textId="77777777" w:rsidR="00833CF3" w:rsidRDefault="00FD2255" w:rsidP="00FD2255">
      <w:r w:rsidRPr="00833CF3">
        <w:rPr>
          <w:rFonts w:hint="eastAsia"/>
          <w:b/>
          <w:bCs/>
          <w:sz w:val="24"/>
          <w:szCs w:val="28"/>
        </w:rPr>
        <w:t>下周任务：</w:t>
      </w:r>
    </w:p>
    <w:p w14:paraId="0E1E4FE0" w14:textId="62FBF1CB" w:rsidR="0032020D" w:rsidRPr="005111E3" w:rsidRDefault="0032020D" w:rsidP="0032020D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根据前端设计，优化前端。</w:t>
      </w:r>
    </w:p>
    <w:p w14:paraId="56AF7E3D" w14:textId="1948787D" w:rsidR="0032020D" w:rsidRPr="005111E3" w:rsidRDefault="00D376C7" w:rsidP="0032020D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图片展示：</w:t>
      </w:r>
      <w:r w:rsidR="0032020D">
        <w:rPr>
          <w:rFonts w:hint="eastAsia"/>
          <w:sz w:val="24"/>
          <w:szCs w:val="28"/>
        </w:rPr>
        <w:t>通过对象存储存放图片，数据库存</w:t>
      </w:r>
      <w:proofErr w:type="gramStart"/>
      <w:r w:rsidR="0032020D">
        <w:rPr>
          <w:rFonts w:hint="eastAsia"/>
          <w:sz w:val="24"/>
          <w:szCs w:val="28"/>
        </w:rPr>
        <w:t>放图片</w:t>
      </w:r>
      <w:proofErr w:type="gramEnd"/>
      <w:r w:rsidR="0032020D">
        <w:rPr>
          <w:rFonts w:hint="eastAsia"/>
          <w:sz w:val="24"/>
          <w:szCs w:val="28"/>
        </w:rPr>
        <w:t>URL，进行读取</w:t>
      </w:r>
      <w:r w:rsidR="00CD7045">
        <w:rPr>
          <w:rFonts w:hint="eastAsia"/>
          <w:sz w:val="24"/>
          <w:szCs w:val="28"/>
        </w:rPr>
        <w:t>。</w:t>
      </w:r>
    </w:p>
    <w:p w14:paraId="3184FC8E" w14:textId="77777777" w:rsidR="00D376C7" w:rsidRDefault="00D376C7" w:rsidP="0032020D">
      <w:pPr>
        <w:pStyle w:val="a5"/>
        <w:numPr>
          <w:ilvl w:val="0"/>
          <w:numId w:val="20"/>
        </w:numPr>
        <w:ind w:firstLineChars="0"/>
        <w:rPr>
          <w:sz w:val="24"/>
          <w:szCs w:val="28"/>
        </w:rPr>
      </w:pPr>
      <w:r>
        <w:rPr>
          <w:rFonts w:hint="eastAsia"/>
          <w:sz w:val="24"/>
          <w:szCs w:val="28"/>
        </w:rPr>
        <w:t>数据展示：</w:t>
      </w:r>
    </w:p>
    <w:p w14:paraId="41E70C11" w14:textId="040151E8" w:rsidR="0032020D" w:rsidRDefault="0032020D" w:rsidP="00D376C7">
      <w:pPr>
        <w:pStyle w:val="a5"/>
        <w:numPr>
          <w:ilvl w:val="0"/>
          <w:numId w:val="22"/>
        </w:numPr>
        <w:ind w:firstLineChars="0"/>
        <w:rPr>
          <w:sz w:val="24"/>
          <w:szCs w:val="28"/>
        </w:rPr>
      </w:pPr>
      <w:r w:rsidRPr="005111E3">
        <w:rPr>
          <w:rFonts w:hint="eastAsia"/>
          <w:sz w:val="24"/>
          <w:szCs w:val="28"/>
        </w:rPr>
        <w:t>根据数据时间域完成折线图滑动展示</w:t>
      </w:r>
      <w:r w:rsidR="00CD7045">
        <w:rPr>
          <w:rFonts w:hint="eastAsia"/>
          <w:sz w:val="24"/>
          <w:szCs w:val="28"/>
        </w:rPr>
        <w:t>。</w:t>
      </w:r>
    </w:p>
    <w:p w14:paraId="6D9D18C0" w14:textId="40C5EF45" w:rsidR="0032020D" w:rsidRPr="003E32E9" w:rsidRDefault="007E57F6" w:rsidP="003E32E9">
      <w:pPr>
        <w:pStyle w:val="a5"/>
        <w:numPr>
          <w:ilvl w:val="0"/>
          <w:numId w:val="22"/>
        </w:numPr>
        <w:ind w:firstLineChars="0"/>
        <w:rPr>
          <w:rFonts w:hint="eastAsia"/>
          <w:sz w:val="24"/>
          <w:szCs w:val="28"/>
        </w:rPr>
      </w:pPr>
      <w:r w:rsidRPr="005111E3">
        <w:rPr>
          <w:rFonts w:hint="eastAsia"/>
          <w:sz w:val="24"/>
          <w:szCs w:val="28"/>
        </w:rPr>
        <w:t>数据的</w:t>
      </w:r>
      <w:r w:rsidR="00B06BD7" w:rsidRPr="005111E3">
        <w:rPr>
          <w:rFonts w:hint="eastAsia"/>
          <w:sz w:val="24"/>
          <w:szCs w:val="28"/>
        </w:rPr>
        <w:t>处理、导入</w:t>
      </w:r>
      <w:r w:rsidR="00F517B4" w:rsidRPr="005111E3">
        <w:rPr>
          <w:rFonts w:hint="eastAsia"/>
          <w:sz w:val="24"/>
          <w:szCs w:val="28"/>
        </w:rPr>
        <w:t>以及与报警的结合</w:t>
      </w:r>
      <w:r w:rsidR="00D421B6" w:rsidRPr="005111E3">
        <w:rPr>
          <w:rFonts w:hint="eastAsia"/>
          <w:sz w:val="24"/>
          <w:szCs w:val="28"/>
        </w:rPr>
        <w:t>。</w:t>
      </w:r>
    </w:p>
    <w:sectPr w:rsidR="0032020D" w:rsidRPr="003E32E9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A362A"/>
    <w:multiLevelType w:val="multilevel"/>
    <w:tmpl w:val="648243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77091"/>
    <w:multiLevelType w:val="multilevel"/>
    <w:tmpl w:val="6A800D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4984F74"/>
    <w:multiLevelType w:val="multilevel"/>
    <w:tmpl w:val="C6786E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0AB72A8"/>
    <w:multiLevelType w:val="multilevel"/>
    <w:tmpl w:val="F57058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9126365"/>
    <w:multiLevelType w:val="hybridMultilevel"/>
    <w:tmpl w:val="3AE02526"/>
    <w:lvl w:ilvl="0" w:tplc="995E2A1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5" w15:restartNumberingAfterBreak="0">
    <w:nsid w:val="323D7861"/>
    <w:multiLevelType w:val="hybridMultilevel"/>
    <w:tmpl w:val="CF941DDC"/>
    <w:lvl w:ilvl="0" w:tplc="E6B8A9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6" w15:restartNumberingAfterBreak="0">
    <w:nsid w:val="35AB197F"/>
    <w:multiLevelType w:val="multilevel"/>
    <w:tmpl w:val="8670087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897411B"/>
    <w:multiLevelType w:val="multilevel"/>
    <w:tmpl w:val="C4EE6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A5F17D5"/>
    <w:multiLevelType w:val="multilevel"/>
    <w:tmpl w:val="E830FA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AAE7361"/>
    <w:multiLevelType w:val="multilevel"/>
    <w:tmpl w:val="396A250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B432928"/>
    <w:multiLevelType w:val="hybridMultilevel"/>
    <w:tmpl w:val="A076797C"/>
    <w:lvl w:ilvl="0" w:tplc="35B842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240" w:hanging="440"/>
      </w:pPr>
    </w:lvl>
    <w:lvl w:ilvl="2" w:tplc="0409001B" w:tentative="1">
      <w:start w:val="1"/>
      <w:numFmt w:val="lowerRoman"/>
      <w:lvlText w:val="%3."/>
      <w:lvlJc w:val="right"/>
      <w:pPr>
        <w:ind w:left="1680" w:hanging="440"/>
      </w:pPr>
    </w:lvl>
    <w:lvl w:ilvl="3" w:tplc="0409000F" w:tentative="1">
      <w:start w:val="1"/>
      <w:numFmt w:val="decimal"/>
      <w:lvlText w:val="%4."/>
      <w:lvlJc w:val="left"/>
      <w:pPr>
        <w:ind w:left="2120" w:hanging="440"/>
      </w:pPr>
    </w:lvl>
    <w:lvl w:ilvl="4" w:tplc="04090019" w:tentative="1">
      <w:start w:val="1"/>
      <w:numFmt w:val="lowerLetter"/>
      <w:lvlText w:val="%5)"/>
      <w:lvlJc w:val="left"/>
      <w:pPr>
        <w:ind w:left="2560" w:hanging="440"/>
      </w:pPr>
    </w:lvl>
    <w:lvl w:ilvl="5" w:tplc="0409001B" w:tentative="1">
      <w:start w:val="1"/>
      <w:numFmt w:val="lowerRoman"/>
      <w:lvlText w:val="%6."/>
      <w:lvlJc w:val="right"/>
      <w:pPr>
        <w:ind w:left="3000" w:hanging="440"/>
      </w:pPr>
    </w:lvl>
    <w:lvl w:ilvl="6" w:tplc="0409000F" w:tentative="1">
      <w:start w:val="1"/>
      <w:numFmt w:val="decimal"/>
      <w:lvlText w:val="%7."/>
      <w:lvlJc w:val="left"/>
      <w:pPr>
        <w:ind w:left="3440" w:hanging="440"/>
      </w:pPr>
    </w:lvl>
    <w:lvl w:ilvl="7" w:tplc="04090019" w:tentative="1">
      <w:start w:val="1"/>
      <w:numFmt w:val="lowerLetter"/>
      <w:lvlText w:val="%8)"/>
      <w:lvlJc w:val="left"/>
      <w:pPr>
        <w:ind w:left="3880" w:hanging="440"/>
      </w:pPr>
    </w:lvl>
    <w:lvl w:ilvl="8" w:tplc="0409001B" w:tentative="1">
      <w:start w:val="1"/>
      <w:numFmt w:val="lowerRoman"/>
      <w:lvlText w:val="%9."/>
      <w:lvlJc w:val="right"/>
      <w:pPr>
        <w:ind w:left="4320" w:hanging="440"/>
      </w:pPr>
    </w:lvl>
  </w:abstractNum>
  <w:abstractNum w:abstractNumId="11" w15:restartNumberingAfterBreak="0">
    <w:nsid w:val="3B7C54E1"/>
    <w:multiLevelType w:val="hybridMultilevel"/>
    <w:tmpl w:val="9BBE5F4E"/>
    <w:lvl w:ilvl="0" w:tplc="38EC1B6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2" w15:restartNumberingAfterBreak="0">
    <w:nsid w:val="3BC64B4A"/>
    <w:multiLevelType w:val="hybridMultilevel"/>
    <w:tmpl w:val="A7E6A770"/>
    <w:lvl w:ilvl="0" w:tplc="E190D4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3" w15:restartNumberingAfterBreak="0">
    <w:nsid w:val="3F1D0381"/>
    <w:multiLevelType w:val="hybridMultilevel"/>
    <w:tmpl w:val="8EC8F66E"/>
    <w:lvl w:ilvl="0" w:tplc="D1E832E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4" w15:restartNumberingAfterBreak="0">
    <w:nsid w:val="43C656CA"/>
    <w:multiLevelType w:val="multilevel"/>
    <w:tmpl w:val="904E89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BF7008E"/>
    <w:multiLevelType w:val="hybridMultilevel"/>
    <w:tmpl w:val="33580DD0"/>
    <w:lvl w:ilvl="0" w:tplc="E21CC7A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6" w15:restartNumberingAfterBreak="0">
    <w:nsid w:val="511026C7"/>
    <w:multiLevelType w:val="hybridMultilevel"/>
    <w:tmpl w:val="8DA44C94"/>
    <w:lvl w:ilvl="0" w:tplc="83F0F382">
      <w:start w:val="1"/>
      <w:numFmt w:val="decimal"/>
      <w:lvlText w:val="%1."/>
      <w:lvlJc w:val="left"/>
      <w:pPr>
        <w:ind w:left="360" w:hanging="360"/>
      </w:pPr>
      <w:rPr>
        <w:rFonts w:cs="宋体" w:hint="default"/>
        <w:color w:val="111111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7" w15:restartNumberingAfterBreak="0">
    <w:nsid w:val="5DC21CC5"/>
    <w:multiLevelType w:val="multilevel"/>
    <w:tmpl w:val="EB04AD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39E6962"/>
    <w:multiLevelType w:val="hybridMultilevel"/>
    <w:tmpl w:val="AA586A8C"/>
    <w:lvl w:ilvl="0" w:tplc="682E1F3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19" w15:restartNumberingAfterBreak="0">
    <w:nsid w:val="67185ADE"/>
    <w:multiLevelType w:val="hybridMultilevel"/>
    <w:tmpl w:val="97A8AC7E"/>
    <w:lvl w:ilvl="0" w:tplc="87544A6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abstractNum w:abstractNumId="20" w15:restartNumberingAfterBreak="0">
    <w:nsid w:val="6F15448D"/>
    <w:multiLevelType w:val="hybridMultilevel"/>
    <w:tmpl w:val="DA685C4E"/>
    <w:lvl w:ilvl="0" w:tplc="0EAC59BC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21" w15:restartNumberingAfterBreak="0">
    <w:nsid w:val="7EC17903"/>
    <w:multiLevelType w:val="multilevel"/>
    <w:tmpl w:val="76F61A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92046600">
    <w:abstractNumId w:val="14"/>
  </w:num>
  <w:num w:numId="2" w16cid:durableId="1512523583">
    <w:abstractNumId w:val="21"/>
  </w:num>
  <w:num w:numId="3" w16cid:durableId="67582986">
    <w:abstractNumId w:val="7"/>
  </w:num>
  <w:num w:numId="4" w16cid:durableId="210725732">
    <w:abstractNumId w:val="3"/>
  </w:num>
  <w:num w:numId="5" w16cid:durableId="851921127">
    <w:abstractNumId w:val="2"/>
  </w:num>
  <w:num w:numId="6" w16cid:durableId="312025863">
    <w:abstractNumId w:val="0"/>
  </w:num>
  <w:num w:numId="7" w16cid:durableId="1895697542">
    <w:abstractNumId w:val="9"/>
  </w:num>
  <w:num w:numId="8" w16cid:durableId="1443919109">
    <w:abstractNumId w:val="6"/>
  </w:num>
  <w:num w:numId="9" w16cid:durableId="266623092">
    <w:abstractNumId w:val="17"/>
  </w:num>
  <w:num w:numId="10" w16cid:durableId="763260594">
    <w:abstractNumId w:val="8"/>
  </w:num>
  <w:num w:numId="11" w16cid:durableId="28994407">
    <w:abstractNumId w:val="1"/>
  </w:num>
  <w:num w:numId="12" w16cid:durableId="1992173281">
    <w:abstractNumId w:val="16"/>
  </w:num>
  <w:num w:numId="13" w16cid:durableId="580607300">
    <w:abstractNumId w:val="4"/>
  </w:num>
  <w:num w:numId="14" w16cid:durableId="1621372900">
    <w:abstractNumId w:val="5"/>
  </w:num>
  <w:num w:numId="15" w16cid:durableId="990445781">
    <w:abstractNumId w:val="20"/>
  </w:num>
  <w:num w:numId="16" w16cid:durableId="494498134">
    <w:abstractNumId w:val="18"/>
  </w:num>
  <w:num w:numId="17" w16cid:durableId="1213227297">
    <w:abstractNumId w:val="13"/>
  </w:num>
  <w:num w:numId="18" w16cid:durableId="1774398758">
    <w:abstractNumId w:val="19"/>
  </w:num>
  <w:num w:numId="19" w16cid:durableId="1060135344">
    <w:abstractNumId w:val="15"/>
  </w:num>
  <w:num w:numId="20" w16cid:durableId="373652445">
    <w:abstractNumId w:val="11"/>
  </w:num>
  <w:num w:numId="21" w16cid:durableId="1096943268">
    <w:abstractNumId w:val="12"/>
  </w:num>
  <w:num w:numId="22" w16cid:durableId="987588988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A0NDQwtTA1NTUwsjBT0lEKTi0uzszPAykwtKgFAJxpAPUtAAAA"/>
  </w:docVars>
  <w:rsids>
    <w:rsidRoot w:val="001127A0"/>
    <w:rsid w:val="00013A17"/>
    <w:rsid w:val="0003691A"/>
    <w:rsid w:val="00043C49"/>
    <w:rsid w:val="00043EF7"/>
    <w:rsid w:val="00074BE4"/>
    <w:rsid w:val="000751F4"/>
    <w:rsid w:val="000934F1"/>
    <w:rsid w:val="00097B38"/>
    <w:rsid w:val="000A4A62"/>
    <w:rsid w:val="000A5C74"/>
    <w:rsid w:val="000A7850"/>
    <w:rsid w:val="000B6D46"/>
    <w:rsid w:val="000D1F74"/>
    <w:rsid w:val="000D409D"/>
    <w:rsid w:val="000D649D"/>
    <w:rsid w:val="000F6CDB"/>
    <w:rsid w:val="00101C00"/>
    <w:rsid w:val="00103D35"/>
    <w:rsid w:val="00104F83"/>
    <w:rsid w:val="00105994"/>
    <w:rsid w:val="001127A0"/>
    <w:rsid w:val="00120351"/>
    <w:rsid w:val="00140F01"/>
    <w:rsid w:val="0015050C"/>
    <w:rsid w:val="00154024"/>
    <w:rsid w:val="001574B1"/>
    <w:rsid w:val="00157ACD"/>
    <w:rsid w:val="00165B2A"/>
    <w:rsid w:val="001707CF"/>
    <w:rsid w:val="00171E15"/>
    <w:rsid w:val="001853FE"/>
    <w:rsid w:val="00194E7B"/>
    <w:rsid w:val="001B6290"/>
    <w:rsid w:val="001C4B8F"/>
    <w:rsid w:val="001C5331"/>
    <w:rsid w:val="001D3576"/>
    <w:rsid w:val="001D7B8A"/>
    <w:rsid w:val="001E291F"/>
    <w:rsid w:val="001E43A5"/>
    <w:rsid w:val="001F15F2"/>
    <w:rsid w:val="002041C2"/>
    <w:rsid w:val="00205487"/>
    <w:rsid w:val="0024589B"/>
    <w:rsid w:val="00251A45"/>
    <w:rsid w:val="00296832"/>
    <w:rsid w:val="002A6871"/>
    <w:rsid w:val="002B1A13"/>
    <w:rsid w:val="002D141D"/>
    <w:rsid w:val="002D3209"/>
    <w:rsid w:val="002E4C07"/>
    <w:rsid w:val="002E5318"/>
    <w:rsid w:val="002F1669"/>
    <w:rsid w:val="002F7AC1"/>
    <w:rsid w:val="003132B1"/>
    <w:rsid w:val="00314C51"/>
    <w:rsid w:val="0031723C"/>
    <w:rsid w:val="0032020D"/>
    <w:rsid w:val="00332E6B"/>
    <w:rsid w:val="003337EA"/>
    <w:rsid w:val="00333B92"/>
    <w:rsid w:val="00342DEE"/>
    <w:rsid w:val="00345268"/>
    <w:rsid w:val="0035766E"/>
    <w:rsid w:val="00375813"/>
    <w:rsid w:val="003772C3"/>
    <w:rsid w:val="0038124A"/>
    <w:rsid w:val="00385341"/>
    <w:rsid w:val="00386934"/>
    <w:rsid w:val="00390E84"/>
    <w:rsid w:val="003A098F"/>
    <w:rsid w:val="003A4390"/>
    <w:rsid w:val="003A54FE"/>
    <w:rsid w:val="003D4F8F"/>
    <w:rsid w:val="003E079C"/>
    <w:rsid w:val="003E32E9"/>
    <w:rsid w:val="003F7DB9"/>
    <w:rsid w:val="00400D98"/>
    <w:rsid w:val="00401F7F"/>
    <w:rsid w:val="00403A89"/>
    <w:rsid w:val="004152CA"/>
    <w:rsid w:val="00421D4A"/>
    <w:rsid w:val="004222AB"/>
    <w:rsid w:val="0042371D"/>
    <w:rsid w:val="00423BC8"/>
    <w:rsid w:val="0042591E"/>
    <w:rsid w:val="004302A0"/>
    <w:rsid w:val="00430E9A"/>
    <w:rsid w:val="0043279B"/>
    <w:rsid w:val="0043748B"/>
    <w:rsid w:val="00444FA8"/>
    <w:rsid w:val="004633B7"/>
    <w:rsid w:val="004671BA"/>
    <w:rsid w:val="00476CBF"/>
    <w:rsid w:val="00477F33"/>
    <w:rsid w:val="00480271"/>
    <w:rsid w:val="004A0F71"/>
    <w:rsid w:val="004B529A"/>
    <w:rsid w:val="004D214A"/>
    <w:rsid w:val="004D6BEE"/>
    <w:rsid w:val="004D707E"/>
    <w:rsid w:val="00510B50"/>
    <w:rsid w:val="005111E3"/>
    <w:rsid w:val="005147D4"/>
    <w:rsid w:val="005227F6"/>
    <w:rsid w:val="00525C6E"/>
    <w:rsid w:val="00541579"/>
    <w:rsid w:val="005460F1"/>
    <w:rsid w:val="00554E8E"/>
    <w:rsid w:val="00560DA6"/>
    <w:rsid w:val="00561A4A"/>
    <w:rsid w:val="0058323D"/>
    <w:rsid w:val="0058634A"/>
    <w:rsid w:val="00597455"/>
    <w:rsid w:val="005A17A8"/>
    <w:rsid w:val="005A1A69"/>
    <w:rsid w:val="005A7E29"/>
    <w:rsid w:val="005B7286"/>
    <w:rsid w:val="005C4866"/>
    <w:rsid w:val="005D031D"/>
    <w:rsid w:val="005D69B8"/>
    <w:rsid w:val="005F16EB"/>
    <w:rsid w:val="006013FC"/>
    <w:rsid w:val="00603450"/>
    <w:rsid w:val="0063722C"/>
    <w:rsid w:val="0064312F"/>
    <w:rsid w:val="006439B6"/>
    <w:rsid w:val="006530E4"/>
    <w:rsid w:val="00660793"/>
    <w:rsid w:val="00661CCA"/>
    <w:rsid w:val="006654CD"/>
    <w:rsid w:val="00666499"/>
    <w:rsid w:val="00671F05"/>
    <w:rsid w:val="006845B9"/>
    <w:rsid w:val="00685AA6"/>
    <w:rsid w:val="00686D02"/>
    <w:rsid w:val="00691F36"/>
    <w:rsid w:val="006A0B09"/>
    <w:rsid w:val="006A0B22"/>
    <w:rsid w:val="006A78F6"/>
    <w:rsid w:val="006C227A"/>
    <w:rsid w:val="006C525A"/>
    <w:rsid w:val="006E496B"/>
    <w:rsid w:val="006F1311"/>
    <w:rsid w:val="00723E80"/>
    <w:rsid w:val="00726D82"/>
    <w:rsid w:val="00727BC8"/>
    <w:rsid w:val="00753F87"/>
    <w:rsid w:val="00761E05"/>
    <w:rsid w:val="00764FAB"/>
    <w:rsid w:val="00772260"/>
    <w:rsid w:val="007745BA"/>
    <w:rsid w:val="0077694A"/>
    <w:rsid w:val="00777130"/>
    <w:rsid w:val="00777CE2"/>
    <w:rsid w:val="007803A5"/>
    <w:rsid w:val="00793477"/>
    <w:rsid w:val="0079785A"/>
    <w:rsid w:val="007A164F"/>
    <w:rsid w:val="007A261E"/>
    <w:rsid w:val="007B2BB3"/>
    <w:rsid w:val="007B5B06"/>
    <w:rsid w:val="007B5F7B"/>
    <w:rsid w:val="007C05C5"/>
    <w:rsid w:val="007C3423"/>
    <w:rsid w:val="007E3770"/>
    <w:rsid w:val="007E5277"/>
    <w:rsid w:val="007E57F6"/>
    <w:rsid w:val="007E5AA3"/>
    <w:rsid w:val="007F1207"/>
    <w:rsid w:val="00800B93"/>
    <w:rsid w:val="00804F76"/>
    <w:rsid w:val="00817E5A"/>
    <w:rsid w:val="00821E01"/>
    <w:rsid w:val="008221D1"/>
    <w:rsid w:val="00833CF3"/>
    <w:rsid w:val="00834505"/>
    <w:rsid w:val="0084230F"/>
    <w:rsid w:val="008439E9"/>
    <w:rsid w:val="00851501"/>
    <w:rsid w:val="00861B2E"/>
    <w:rsid w:val="00862047"/>
    <w:rsid w:val="00862F89"/>
    <w:rsid w:val="00874149"/>
    <w:rsid w:val="008800DC"/>
    <w:rsid w:val="00895AFF"/>
    <w:rsid w:val="008D16F9"/>
    <w:rsid w:val="008E3AE7"/>
    <w:rsid w:val="008E552D"/>
    <w:rsid w:val="008F1445"/>
    <w:rsid w:val="008F16D3"/>
    <w:rsid w:val="0092439D"/>
    <w:rsid w:val="009254C6"/>
    <w:rsid w:val="009259E5"/>
    <w:rsid w:val="00925AAE"/>
    <w:rsid w:val="00943C9A"/>
    <w:rsid w:val="0095177B"/>
    <w:rsid w:val="009564FD"/>
    <w:rsid w:val="00960953"/>
    <w:rsid w:val="009625FD"/>
    <w:rsid w:val="0098105D"/>
    <w:rsid w:val="00983B01"/>
    <w:rsid w:val="009906A6"/>
    <w:rsid w:val="00993509"/>
    <w:rsid w:val="009A2D04"/>
    <w:rsid w:val="009A52D0"/>
    <w:rsid w:val="009A581B"/>
    <w:rsid w:val="009F5902"/>
    <w:rsid w:val="00A021EF"/>
    <w:rsid w:val="00A110CB"/>
    <w:rsid w:val="00A27377"/>
    <w:rsid w:val="00A467C9"/>
    <w:rsid w:val="00A5269D"/>
    <w:rsid w:val="00A54A8E"/>
    <w:rsid w:val="00A67BCD"/>
    <w:rsid w:val="00A74345"/>
    <w:rsid w:val="00A80BF4"/>
    <w:rsid w:val="00A85281"/>
    <w:rsid w:val="00A85403"/>
    <w:rsid w:val="00A97778"/>
    <w:rsid w:val="00AA6410"/>
    <w:rsid w:val="00AA6B5A"/>
    <w:rsid w:val="00AA6D3C"/>
    <w:rsid w:val="00AD29D6"/>
    <w:rsid w:val="00AE2C6D"/>
    <w:rsid w:val="00B01AB0"/>
    <w:rsid w:val="00B047CF"/>
    <w:rsid w:val="00B06BD7"/>
    <w:rsid w:val="00B07108"/>
    <w:rsid w:val="00B1267B"/>
    <w:rsid w:val="00B4009F"/>
    <w:rsid w:val="00B5355F"/>
    <w:rsid w:val="00B53CB8"/>
    <w:rsid w:val="00B61EBA"/>
    <w:rsid w:val="00B6406E"/>
    <w:rsid w:val="00B722F7"/>
    <w:rsid w:val="00BA1251"/>
    <w:rsid w:val="00BA3BD0"/>
    <w:rsid w:val="00BD34C4"/>
    <w:rsid w:val="00BD442A"/>
    <w:rsid w:val="00BD6AA3"/>
    <w:rsid w:val="00BE151E"/>
    <w:rsid w:val="00BF7C3B"/>
    <w:rsid w:val="00C03CD0"/>
    <w:rsid w:val="00C0697A"/>
    <w:rsid w:val="00C13AFD"/>
    <w:rsid w:val="00C161D0"/>
    <w:rsid w:val="00C172FF"/>
    <w:rsid w:val="00C226EF"/>
    <w:rsid w:val="00C34CC0"/>
    <w:rsid w:val="00C362F3"/>
    <w:rsid w:val="00C50715"/>
    <w:rsid w:val="00C8481F"/>
    <w:rsid w:val="00C9109A"/>
    <w:rsid w:val="00C925E0"/>
    <w:rsid w:val="00C927A7"/>
    <w:rsid w:val="00C97093"/>
    <w:rsid w:val="00CA0133"/>
    <w:rsid w:val="00CA1E6F"/>
    <w:rsid w:val="00CA3E9E"/>
    <w:rsid w:val="00CA57C3"/>
    <w:rsid w:val="00CB21E7"/>
    <w:rsid w:val="00CB7BFF"/>
    <w:rsid w:val="00CC0336"/>
    <w:rsid w:val="00CC2AB2"/>
    <w:rsid w:val="00CD3701"/>
    <w:rsid w:val="00CD7045"/>
    <w:rsid w:val="00CE1455"/>
    <w:rsid w:val="00CF3EBF"/>
    <w:rsid w:val="00D00468"/>
    <w:rsid w:val="00D0351C"/>
    <w:rsid w:val="00D12368"/>
    <w:rsid w:val="00D266BA"/>
    <w:rsid w:val="00D32DBE"/>
    <w:rsid w:val="00D34525"/>
    <w:rsid w:val="00D376C7"/>
    <w:rsid w:val="00D415F7"/>
    <w:rsid w:val="00D421B6"/>
    <w:rsid w:val="00D458E0"/>
    <w:rsid w:val="00D610A9"/>
    <w:rsid w:val="00D62186"/>
    <w:rsid w:val="00D65408"/>
    <w:rsid w:val="00D70B87"/>
    <w:rsid w:val="00D71372"/>
    <w:rsid w:val="00D71EF5"/>
    <w:rsid w:val="00D768EA"/>
    <w:rsid w:val="00D84C01"/>
    <w:rsid w:val="00D86676"/>
    <w:rsid w:val="00DA1E24"/>
    <w:rsid w:val="00DA757B"/>
    <w:rsid w:val="00DC73A9"/>
    <w:rsid w:val="00DE38D9"/>
    <w:rsid w:val="00DF26F6"/>
    <w:rsid w:val="00DF5EB5"/>
    <w:rsid w:val="00E36AF7"/>
    <w:rsid w:val="00E443FA"/>
    <w:rsid w:val="00E53CD4"/>
    <w:rsid w:val="00E61B44"/>
    <w:rsid w:val="00E83FEC"/>
    <w:rsid w:val="00E94B51"/>
    <w:rsid w:val="00E9752B"/>
    <w:rsid w:val="00EA2822"/>
    <w:rsid w:val="00EB12F2"/>
    <w:rsid w:val="00EC0987"/>
    <w:rsid w:val="00EC312A"/>
    <w:rsid w:val="00EC35DD"/>
    <w:rsid w:val="00EF733D"/>
    <w:rsid w:val="00F26DE8"/>
    <w:rsid w:val="00F3562B"/>
    <w:rsid w:val="00F42804"/>
    <w:rsid w:val="00F517B4"/>
    <w:rsid w:val="00F72523"/>
    <w:rsid w:val="00F75A29"/>
    <w:rsid w:val="00F75B4C"/>
    <w:rsid w:val="00F97222"/>
    <w:rsid w:val="00F9777E"/>
    <w:rsid w:val="00FD2255"/>
    <w:rsid w:val="00FD7255"/>
    <w:rsid w:val="00FE53E2"/>
    <w:rsid w:val="00FE6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6128"/>
  <w15:chartTrackingRefBased/>
  <w15:docId w15:val="{17A05964-8EED-429C-9E1D-7F1EA70C02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561A4A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561A4A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C13AFD"/>
    <w:pPr>
      <w:ind w:firstLineChars="200" w:firstLine="420"/>
    </w:pPr>
  </w:style>
  <w:style w:type="paragraph" w:styleId="a6">
    <w:name w:val="Normal (Web)"/>
    <w:basedOn w:val="a"/>
    <w:uiPriority w:val="99"/>
    <w:semiHidden/>
    <w:unhideWhenUsed/>
    <w:rsid w:val="003A098F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332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519054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932274034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758332797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2481800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419274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685551421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932058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66050076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630040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73297014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00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47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54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432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420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8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0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2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04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5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86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9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06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879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057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6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40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93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24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9977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554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3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9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44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37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869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71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764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63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27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38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590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7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88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169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34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438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7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9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34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2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0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1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51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02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326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3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70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338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1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2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3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97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89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472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73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29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2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53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768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5768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09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29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665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920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25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3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64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700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04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008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178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79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81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976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448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0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01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865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0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73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6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95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586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5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5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0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2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51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846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730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1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578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9684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2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77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402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7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835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881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108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336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7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28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94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529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943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183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17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9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50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47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3278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1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6776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5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18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313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2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70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5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57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88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6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5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984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854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4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64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9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6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6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1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2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565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46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784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966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48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31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3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275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64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887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635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66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175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210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2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55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4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1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48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17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82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472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43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43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6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463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736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66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24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218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1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0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710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379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62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594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60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8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72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87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20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3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40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1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20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22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5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88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63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9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267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9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99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94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90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02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060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768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64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0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3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15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834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9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04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6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62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6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1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18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4255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741177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212305455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0968234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271546149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13050886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648245208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234355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48408409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6844934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96319574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1818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740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577311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566451100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201358235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24218546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771898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auto"/>
                            <w:left w:val="single" w:sz="2" w:space="0" w:color="auto"/>
                            <w:bottom w:val="single" w:sz="6" w:space="0" w:color="auto"/>
                            <w:right w:val="single" w:sz="2" w:space="0" w:color="auto"/>
                          </w:divBdr>
                          <w:divsChild>
                            <w:div w:id="1071998307">
                              <w:marLeft w:val="0"/>
                              <w:marRight w:val="0"/>
                              <w:marTop w:val="100"/>
                              <w:marBottom w:val="10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36401636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  <w:divsChild>
                                    <w:div w:id="164195626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single" w:sz="2" w:space="0" w:color="D9D9E3"/>
                                        <w:left w:val="single" w:sz="2" w:space="0" w:color="D9D9E3"/>
                                        <w:bottom w:val="single" w:sz="2" w:space="0" w:color="D9D9E3"/>
                                        <w:right w:val="single" w:sz="2" w:space="0" w:color="D9D9E3"/>
                                      </w:divBdr>
                                      <w:divsChild>
                                        <w:div w:id="114250570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single" w:sz="2" w:space="0" w:color="D9D9E3"/>
                                            <w:left w:val="single" w:sz="2" w:space="0" w:color="D9D9E3"/>
                                            <w:bottom w:val="single" w:sz="2" w:space="0" w:color="D9D9E3"/>
                                            <w:right w:val="single" w:sz="2" w:space="0" w:color="D9D9E3"/>
                                          </w:divBdr>
                                          <w:divsChild>
                                            <w:div w:id="18360690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single" w:sz="2" w:space="0" w:color="D9D9E3"/>
                                                <w:left w:val="single" w:sz="2" w:space="0" w:color="D9D9E3"/>
                                                <w:bottom w:val="single" w:sz="2" w:space="0" w:color="D9D9E3"/>
                                                <w:right w:val="single" w:sz="2" w:space="0" w:color="D9D9E3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8575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683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2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932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61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810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54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06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9893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55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639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53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1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7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364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8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86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7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79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38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79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36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65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7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12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23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9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029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241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41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9080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6201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335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419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84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9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933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3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51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43988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564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193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303774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8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26735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53338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87310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5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000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47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3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005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827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368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5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46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49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701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80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6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19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84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429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38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3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4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3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378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8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3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0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112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94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9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98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0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21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31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456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30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5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96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86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83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664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81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568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1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49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27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70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7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6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42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77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02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517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1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540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002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510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0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85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1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6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244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34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7153400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188602251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172563918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  <w:div w:id="887301965">
          <w:marLeft w:val="0"/>
          <w:marRight w:val="0"/>
          <w:marTop w:val="0"/>
          <w:marBottom w:val="0"/>
          <w:divBdr>
            <w:top w:val="single" w:sz="2" w:space="0" w:color="D9D9E3"/>
            <w:left w:val="single" w:sz="2" w:space="0" w:color="D9D9E3"/>
            <w:bottom w:val="single" w:sz="2" w:space="0" w:color="D9D9E3"/>
            <w:right w:val="single" w:sz="2" w:space="0" w:color="D9D9E3"/>
          </w:divBdr>
          <w:divsChild>
            <w:div w:id="271522969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  <w:div w:id="701906366">
              <w:marLeft w:val="0"/>
              <w:marRight w:val="0"/>
              <w:marTop w:val="0"/>
              <w:marBottom w:val="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</w:div>
          </w:divsChild>
        </w:div>
      </w:divsChild>
    </w:div>
    <w:div w:id="13562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9937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648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80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15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77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74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75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5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353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3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69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818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645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941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4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884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15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3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76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529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58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85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953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67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98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526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68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304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62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8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45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61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8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967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16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7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79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4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22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23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831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5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61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118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23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527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9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38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9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07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7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10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072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90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09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636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193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95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151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28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2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209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79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006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45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04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90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95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54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04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74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3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086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09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49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8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50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58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45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555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6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901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52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17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11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701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7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23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51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090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565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8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006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737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441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38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07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01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00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207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4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926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33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73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43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80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2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91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5</Characters>
  <Application>Microsoft Office Word</Application>
  <DocSecurity>0</DocSecurity>
  <Lines>1</Lines>
  <Paragraphs>1</Paragraphs>
  <ScaleCrop>false</ScaleCrop>
  <Company/>
  <LinksUpToDate>false</LinksUpToDate>
  <CharactersWithSpaces>2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ltraTempest</dc:creator>
  <cp:keywords/>
  <dc:description/>
  <cp:lastModifiedBy>LeeUltratempest</cp:lastModifiedBy>
  <cp:revision>2</cp:revision>
  <dcterms:created xsi:type="dcterms:W3CDTF">2023-11-17T08:04:00Z</dcterms:created>
  <dcterms:modified xsi:type="dcterms:W3CDTF">2023-11-17T08:04:00Z</dcterms:modified>
</cp:coreProperties>
</file>